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AC9EF" w14:textId="77777777" w:rsidR="005B43D9" w:rsidRDefault="005B43D9" w:rsidP="005B43D9">
      <w:r>
        <w:t>(</w:t>
      </w:r>
      <w:proofErr w:type="spellStart"/>
      <w:r>
        <w:t>InteractiveConsole</w:t>
      </w:r>
      <w:proofErr w:type="spellEnd"/>
      <w:r>
        <w:t>)</w:t>
      </w:r>
    </w:p>
    <w:p w14:paraId="05018E8D" w14:textId="77777777" w:rsidR="005B43D9" w:rsidRDefault="005B43D9" w:rsidP="005B43D9">
      <w:r>
        <w:t xml:space="preserve">&gt;&gt;&gt; from </w:t>
      </w:r>
      <w:proofErr w:type="spellStart"/>
      <w:r>
        <w:t>PASSPORT.models</w:t>
      </w:r>
      <w:proofErr w:type="spellEnd"/>
      <w:r>
        <w:t xml:space="preserve"> import </w:t>
      </w:r>
      <w:proofErr w:type="spellStart"/>
      <w:r>
        <w:t>PassportDatabase</w:t>
      </w:r>
      <w:proofErr w:type="spellEnd"/>
    </w:p>
    <w:p w14:paraId="1DC25F5C" w14:textId="77777777" w:rsidR="005B43D9" w:rsidRDefault="005B43D9" w:rsidP="005B43D9">
      <w:r>
        <w:t xml:space="preserve">&gt;&gt;&gt; from </w:t>
      </w:r>
      <w:proofErr w:type="spellStart"/>
      <w:r>
        <w:t>PASSPORT.serializers</w:t>
      </w:r>
      <w:proofErr w:type="spellEnd"/>
      <w:r>
        <w:t xml:space="preserve"> import </w:t>
      </w:r>
      <w:proofErr w:type="spellStart"/>
      <w:r>
        <w:t>PassportSerializer</w:t>
      </w:r>
      <w:proofErr w:type="spellEnd"/>
    </w:p>
    <w:p w14:paraId="44D11CBF" w14:textId="77777777" w:rsidR="005B43D9" w:rsidRDefault="005B43D9" w:rsidP="005B43D9">
      <w:r>
        <w:t xml:space="preserve">&gt;&gt;&gt; from </w:t>
      </w:r>
      <w:proofErr w:type="spellStart"/>
      <w:r>
        <w:t>rest_</w:t>
      </w:r>
      <w:proofErr w:type="gramStart"/>
      <w:r>
        <w:t>framework.renderers</w:t>
      </w:r>
      <w:proofErr w:type="spellEnd"/>
      <w:proofErr w:type="gramEnd"/>
      <w:r>
        <w:t xml:space="preserve"> import </w:t>
      </w:r>
      <w:proofErr w:type="spellStart"/>
      <w:r>
        <w:t>JSONRenderer</w:t>
      </w:r>
      <w:proofErr w:type="spellEnd"/>
    </w:p>
    <w:p w14:paraId="25489A70" w14:textId="77777777" w:rsidR="005B43D9" w:rsidRDefault="005B43D9" w:rsidP="005B43D9">
      <w:r>
        <w:t xml:space="preserve">&gt;&gt;&gt; from </w:t>
      </w:r>
      <w:proofErr w:type="spellStart"/>
      <w:r>
        <w:t>rest_framework.parsers</w:t>
      </w:r>
      <w:proofErr w:type="spellEnd"/>
      <w:r>
        <w:t xml:space="preserve"> import </w:t>
      </w:r>
      <w:proofErr w:type="spellStart"/>
      <w:r>
        <w:t>JSONParser</w:t>
      </w:r>
      <w:proofErr w:type="spellEnd"/>
    </w:p>
    <w:p w14:paraId="6D59865D" w14:textId="77777777" w:rsidR="005B43D9" w:rsidRDefault="005B43D9" w:rsidP="005B43D9">
      <w:r>
        <w:t xml:space="preserve">&gt;&gt;&gt; a = </w:t>
      </w:r>
      <w:proofErr w:type="spellStart"/>
      <w:r>
        <w:t>PassportDatabase</w:t>
      </w:r>
      <w:proofErr w:type="spellEnd"/>
      <w:r>
        <w:t xml:space="preserve">(Name = "Name", </w:t>
      </w:r>
      <w:proofErr w:type="spellStart"/>
      <w:r>
        <w:t>FatherName</w:t>
      </w:r>
      <w:proofErr w:type="spellEnd"/>
      <w:r>
        <w:t xml:space="preserve"> = "Father", </w:t>
      </w:r>
      <w:proofErr w:type="spellStart"/>
      <w:r>
        <w:t>DateOfBirth</w:t>
      </w:r>
      <w:proofErr w:type="spellEnd"/>
      <w:r>
        <w:t xml:space="preserve"> = '2002-5-2Birth = '2002-5-2', Address = "Address", </w:t>
      </w:r>
      <w:proofErr w:type="spellStart"/>
      <w:r>
        <w:t>PermanentAddress</w:t>
      </w:r>
      <w:proofErr w:type="spellEnd"/>
      <w:r>
        <w:t xml:space="preserve"> = "Address"98594605, PanNo =,</w:t>
      </w:r>
      <w:proofErr w:type="spellStart"/>
      <w:r>
        <w:t>PhoneNumber</w:t>
      </w:r>
      <w:proofErr w:type="spellEnd"/>
      <w:r>
        <w:t xml:space="preserve"> = 9698594605, PanNo = 891710, </w:t>
      </w:r>
      <w:proofErr w:type="spellStart"/>
      <w:r>
        <w:t>EmailId</w:t>
      </w:r>
      <w:proofErr w:type="spellEnd"/>
      <w:r>
        <w:t xml:space="preserve"> = "sdprakash014@gme = "user", Passwail.com",</w:t>
      </w:r>
      <w:proofErr w:type="spellStart"/>
      <w:r>
        <w:t>ApplicationNo</w:t>
      </w:r>
      <w:proofErr w:type="spellEnd"/>
      <w:r>
        <w:t xml:space="preserve"> = 5,Username = "user", Password = "</w:t>
      </w:r>
      <w:proofErr w:type="spellStart"/>
      <w:r>
        <w:t>pwd</w:t>
      </w:r>
      <w:proofErr w:type="spellEnd"/>
      <w:r>
        <w:t>",</w:t>
      </w:r>
      <w:proofErr w:type="spellStart"/>
      <w:r>
        <w:t>R_admi_admin_verified</w:t>
      </w:r>
      <w:proofErr w:type="spellEnd"/>
      <w:r>
        <w:t xml:space="preserve"> =</w:t>
      </w:r>
      <w:proofErr w:type="spellStart"/>
      <w:r>
        <w:t>n_verified</w:t>
      </w:r>
      <w:proofErr w:type="spellEnd"/>
      <w:r>
        <w:t xml:space="preserve"> = True, </w:t>
      </w:r>
      <w:proofErr w:type="spellStart"/>
      <w:r>
        <w:t>Police_verified</w:t>
      </w:r>
      <w:proofErr w:type="spellEnd"/>
      <w:r>
        <w:t xml:space="preserve"> = True, </w:t>
      </w:r>
      <w:proofErr w:type="spellStart"/>
      <w:r>
        <w:t>Passport_admin_verified</w:t>
      </w:r>
      <w:proofErr w:type="spellEnd"/>
      <w:r>
        <w:t xml:space="preserve"> = </w:t>
      </w:r>
    </w:p>
    <w:p w14:paraId="1E848929" w14:textId="77777777" w:rsidR="005B43D9" w:rsidRDefault="005B43D9" w:rsidP="005B43D9">
      <w:r>
        <w:t>False)</w:t>
      </w:r>
    </w:p>
    <w:p w14:paraId="5D8EA89C" w14:textId="77777777" w:rsidR="005B43D9" w:rsidRDefault="005B43D9" w:rsidP="005B43D9">
      <w:r>
        <w:t xml:space="preserve">&gt;&gt;&gt; serializer = </w:t>
      </w:r>
      <w:proofErr w:type="spellStart"/>
      <w:r>
        <w:t>PassportSerializer</w:t>
      </w:r>
      <w:proofErr w:type="spellEnd"/>
      <w:r>
        <w:t>(a)</w:t>
      </w:r>
    </w:p>
    <w:p w14:paraId="44E743C9" w14:textId="77777777" w:rsidR="005B43D9" w:rsidRDefault="005B43D9" w:rsidP="005B43D9">
      <w:r>
        <w:t xml:space="preserve">&gt;&gt;&gt; </w:t>
      </w:r>
      <w:proofErr w:type="spellStart"/>
      <w:r>
        <w:t>serializer.data</w:t>
      </w:r>
      <w:proofErr w:type="spellEnd"/>
    </w:p>
    <w:p w14:paraId="77204B0F" w14:textId="77777777" w:rsidR="005B43D9" w:rsidRDefault="005B43D9" w:rsidP="005B43D9">
      <w:r>
        <w:t>{'Name': 'Name', '</w:t>
      </w:r>
      <w:proofErr w:type="spellStart"/>
      <w:r>
        <w:t>FatherName</w:t>
      </w:r>
      <w:proofErr w:type="spellEnd"/>
      <w:r>
        <w:t>': 'Father', '</w:t>
      </w:r>
      <w:proofErr w:type="spellStart"/>
      <w:r>
        <w:t>DateOfBirth</w:t>
      </w:r>
      <w:proofErr w:type="spellEnd"/>
      <w:r>
        <w:t>': '2002-5-2', 'Address': 'Address', '</w:t>
      </w:r>
      <w:proofErr w:type="spellStart"/>
      <w:r>
        <w:t>PermanentAddress</w:t>
      </w:r>
      <w:proofErr w:type="spellEnd"/>
      <w:r>
        <w:t>': 'Address', '</w:t>
      </w:r>
      <w:proofErr w:type="spellStart"/>
      <w:r>
        <w:t>PhoneNumber</w:t>
      </w:r>
      <w:proofErr w:type="spellEnd"/>
      <w:r>
        <w:t>': 9698594605, 'PanNo': 891710, '</w:t>
      </w:r>
      <w:proofErr w:type="spellStart"/>
      <w:r>
        <w:t>EmailId</w:t>
      </w:r>
      <w:proofErr w:type="spellEnd"/>
      <w:r>
        <w:t>': 'sdprakash014@gmail.com', '</w:t>
      </w:r>
      <w:proofErr w:type="spellStart"/>
      <w:r>
        <w:t>ApplicationNo</w:t>
      </w:r>
      <w:proofErr w:type="spellEnd"/>
      <w:r>
        <w:t>': 5, 'Username': 'user', 'Password': '</w:t>
      </w:r>
      <w:proofErr w:type="spellStart"/>
      <w:r>
        <w:t>pwd</w:t>
      </w:r>
      <w:proofErr w:type="spellEnd"/>
      <w:r>
        <w:t>', '</w:t>
      </w:r>
      <w:proofErr w:type="spellStart"/>
      <w:r>
        <w:t>R_admin_verified</w:t>
      </w:r>
      <w:proofErr w:type="spellEnd"/>
      <w:r>
        <w:t>': True, '</w:t>
      </w:r>
      <w:proofErr w:type="spellStart"/>
      <w:r>
        <w:t>Police_verified</w:t>
      </w:r>
      <w:proofErr w:type="spellEnd"/>
      <w:r>
        <w:t>': True, '</w:t>
      </w:r>
      <w:proofErr w:type="spellStart"/>
      <w:r>
        <w:t>Passport_admin_verified</w:t>
      </w:r>
      <w:proofErr w:type="spellEnd"/>
      <w:r>
        <w:t xml:space="preserve">': False}&gt;&gt;&gt; json = </w:t>
      </w:r>
      <w:proofErr w:type="spellStart"/>
      <w:r>
        <w:t>JSONRenderer</w:t>
      </w:r>
      <w:proofErr w:type="spellEnd"/>
      <w:r>
        <w:t>().render(</w:t>
      </w:r>
      <w:proofErr w:type="spellStart"/>
      <w:r>
        <w:t>serializer.data</w:t>
      </w:r>
      <w:proofErr w:type="spellEnd"/>
      <w:r>
        <w:t xml:space="preserve">) </w:t>
      </w:r>
    </w:p>
    <w:p w14:paraId="2CEC84DF" w14:textId="77777777" w:rsidR="005B43D9" w:rsidRDefault="005B43D9" w:rsidP="005B43D9">
      <w:r>
        <w:t>&gt;&gt;&gt; json</w:t>
      </w:r>
    </w:p>
    <w:p w14:paraId="08B233C2" w14:textId="77777777" w:rsidR="005B43D9" w:rsidRDefault="005B43D9" w:rsidP="005B43D9">
      <w:r>
        <w:t>b'{"Name":"Name","FatherName":"Father","DateOfBirth":"2002-5-2","Address":"Address","PermanentAddress":"Address","PhoneNumber":9698594605,"PanNo":891710,"EmailId":"sdprakash014@gmail.com","ApplicationNo":5,"Username":"user","Password":"pwd","R_admin_verified":true,"Police_verified":true,"Passport_admin_verified":false}'</w:t>
      </w:r>
    </w:p>
    <w:p w14:paraId="37785DAA" w14:textId="77777777" w:rsidR="005B43D9" w:rsidRDefault="005B43D9" w:rsidP="005B43D9">
      <w:r>
        <w:t>&gt;&gt;&gt; import io</w:t>
      </w:r>
    </w:p>
    <w:p w14:paraId="1FAE017A" w14:textId="77777777" w:rsidR="005B43D9" w:rsidRDefault="005B43D9" w:rsidP="005B43D9">
      <w:r>
        <w:t xml:space="preserve">&gt;&gt;&gt; stream = </w:t>
      </w:r>
      <w:proofErr w:type="spellStart"/>
      <w:r>
        <w:t>io.BytesIO</w:t>
      </w:r>
      <w:proofErr w:type="spellEnd"/>
      <w:r>
        <w:t>(json)</w:t>
      </w:r>
    </w:p>
    <w:p w14:paraId="717B5A11" w14:textId="77777777" w:rsidR="005B43D9" w:rsidRDefault="005B43D9" w:rsidP="005B43D9">
      <w:r>
        <w:t xml:space="preserve">&gt;&gt;&gt; data = </w:t>
      </w:r>
      <w:proofErr w:type="spellStart"/>
      <w:r>
        <w:t>JSONParser</w:t>
      </w:r>
      <w:proofErr w:type="spellEnd"/>
      <w:r>
        <w:t>().parse(stream)</w:t>
      </w:r>
    </w:p>
    <w:p w14:paraId="243B3996" w14:textId="77777777" w:rsidR="005B43D9" w:rsidRDefault="005B43D9" w:rsidP="005B43D9">
      <w:r>
        <w:t xml:space="preserve">&gt;&gt;&gt; serializer = </w:t>
      </w:r>
      <w:proofErr w:type="spellStart"/>
      <w:r>
        <w:t>PassportSerializer</w:t>
      </w:r>
      <w:proofErr w:type="spellEnd"/>
      <w:r>
        <w:t>(data = data)</w:t>
      </w:r>
    </w:p>
    <w:p w14:paraId="0F1CE944" w14:textId="77777777" w:rsidR="005B43D9" w:rsidRDefault="005B43D9" w:rsidP="005B43D9">
      <w:r>
        <w:t xml:space="preserve">&gt;&gt;&gt; </w:t>
      </w:r>
      <w:proofErr w:type="spellStart"/>
      <w:r>
        <w:t>serializer.is_valid</w:t>
      </w:r>
      <w:proofErr w:type="spellEnd"/>
      <w:r>
        <w:t>()</w:t>
      </w:r>
    </w:p>
    <w:p w14:paraId="632D8AE7" w14:textId="77777777" w:rsidR="005B43D9" w:rsidRDefault="005B43D9" w:rsidP="005B43D9">
      <w:r>
        <w:t>True</w:t>
      </w:r>
    </w:p>
    <w:p w14:paraId="65369868" w14:textId="77777777" w:rsidR="005B43D9" w:rsidRDefault="005B43D9" w:rsidP="005B43D9">
      <w:r>
        <w:t xml:space="preserve">&gt;&gt;&gt; </w:t>
      </w:r>
      <w:proofErr w:type="spellStart"/>
      <w:r>
        <w:t>serializer.validated_data</w:t>
      </w:r>
      <w:proofErr w:type="spellEnd"/>
    </w:p>
    <w:p w14:paraId="7A81BB79" w14:textId="77777777" w:rsidR="005B43D9" w:rsidRDefault="005B43D9" w:rsidP="005B43D9">
      <w:proofErr w:type="spellStart"/>
      <w:r>
        <w:t>OrderedDict</w:t>
      </w:r>
      <w:proofErr w:type="spellEnd"/>
      <w:r>
        <w:t>([('Name', 'Name'), ('</w:t>
      </w:r>
      <w:proofErr w:type="spellStart"/>
      <w:r>
        <w:t>FatherName</w:t>
      </w:r>
      <w:proofErr w:type="spellEnd"/>
      <w:r>
        <w:t>', 'Father'), ('</w:t>
      </w:r>
      <w:proofErr w:type="spellStart"/>
      <w:r>
        <w:t>DateOfBirth</w:t>
      </w:r>
      <w:proofErr w:type="spellEnd"/>
      <w:r>
        <w:t xml:space="preserve">', </w:t>
      </w:r>
      <w:proofErr w:type="spellStart"/>
      <w:r>
        <w:t>datetime.date</w:t>
      </w:r>
      <w:proofErr w:type="spellEnd"/>
      <w:r>
        <w:t>(2002, 5, 2)), ('Address', 'Address'), ('</w:t>
      </w:r>
      <w:proofErr w:type="spellStart"/>
      <w:r>
        <w:t>PermanentAddress</w:t>
      </w:r>
      <w:proofErr w:type="spellEnd"/>
      <w:r>
        <w:t>', 'Address'), ('</w:t>
      </w:r>
      <w:proofErr w:type="spellStart"/>
      <w:r>
        <w:t>PhoneNumber</w:t>
      </w:r>
      <w:proofErr w:type="spellEnd"/>
      <w:r>
        <w:t>', 9698594605), ('PanNo', 891710), ('</w:t>
      </w:r>
      <w:proofErr w:type="spellStart"/>
      <w:r>
        <w:t>EmailId</w:t>
      </w:r>
      <w:proofErr w:type="spellEnd"/>
      <w:r>
        <w:t>', 'sdprakash014@gmail.com'), ('</w:t>
      </w:r>
      <w:proofErr w:type="spellStart"/>
      <w:r>
        <w:t>ApplicationNo</w:t>
      </w:r>
      <w:proofErr w:type="spellEnd"/>
      <w:r>
        <w:t>', 5), ('Username', 'user'), ('Password', '</w:t>
      </w:r>
      <w:proofErr w:type="spellStart"/>
      <w:r>
        <w:t>pwd</w:t>
      </w:r>
      <w:proofErr w:type="spellEnd"/>
      <w:r>
        <w:t>'), ('</w:t>
      </w:r>
      <w:proofErr w:type="spellStart"/>
      <w:r>
        <w:t>R_admin_verified</w:t>
      </w:r>
      <w:proofErr w:type="spellEnd"/>
      <w:r>
        <w:t>', True), ('</w:t>
      </w:r>
      <w:proofErr w:type="spellStart"/>
      <w:r>
        <w:t>Police_verified</w:t>
      </w:r>
      <w:proofErr w:type="spellEnd"/>
      <w:r>
        <w:t>', True), ('</w:t>
      </w:r>
      <w:proofErr w:type="spellStart"/>
      <w:r>
        <w:t>Passport_admin_verified</w:t>
      </w:r>
      <w:proofErr w:type="spellEnd"/>
      <w:r>
        <w:t>', False)])</w:t>
      </w:r>
    </w:p>
    <w:p w14:paraId="01361798" w14:textId="33CD8803" w:rsidR="005B43D9" w:rsidRDefault="005B43D9" w:rsidP="005B43D9">
      <w:r>
        <w:t>&gt;&gt;&gt;</w:t>
      </w:r>
    </w:p>
    <w:p w14:paraId="6EE7B1A1" w14:textId="499665D3" w:rsidR="00C505D7" w:rsidRDefault="00C505D7" w:rsidP="005B43D9"/>
    <w:p w14:paraId="6FF5F7C0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6A9955"/>
          <w:sz w:val="27"/>
          <w:szCs w:val="27"/>
          <w:lang w:eastAsia="en-IN"/>
        </w:rPr>
        <w:t>#NORMAL SERIALZIER</w:t>
      </w:r>
    </w:p>
    <w:p w14:paraId="4A2E7257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</w:t>
      </w:r>
    </w:p>
    <w:p w14:paraId="72E55B87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class </w:t>
      </w:r>
      <w:proofErr w:type="spellStart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Serializer</w:t>
      </w:r>
      <w:proofErr w:type="spellEnd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s.Serializer</w:t>
      </w:r>
      <w:proofErr w:type="spellEnd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63F547C5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Name                    = serializers.CharField(max_length=50)</w:t>
      </w:r>
    </w:p>
    <w:p w14:paraId="53CF48FA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FatherName              = serializers.CharField(max_length=50)</w:t>
      </w:r>
    </w:p>
    <w:p w14:paraId="522F74B0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  <w:proofErr w:type="spellStart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DateOfBirth</w:t>
      </w:r>
      <w:proofErr w:type="spellEnd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= </w:t>
      </w:r>
      <w:proofErr w:type="spellStart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s.DateField</w:t>
      </w:r>
      <w:proofErr w:type="spellEnd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</w:t>
      </w:r>
    </w:p>
    <w:p w14:paraId="019C63ED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Address                 = serializers.CharField(max_length=100)</w:t>
      </w:r>
    </w:p>
    <w:p w14:paraId="67B2225C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PermanentAddress        = serializers.CharField(max_length=100)</w:t>
      </w:r>
    </w:p>
    <w:p w14:paraId="37DD0428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  <w:proofErr w:type="spellStart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honeNumber</w:t>
      </w:r>
      <w:proofErr w:type="spellEnd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= </w:t>
      </w:r>
      <w:proofErr w:type="spellStart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s.IntegerField</w:t>
      </w:r>
      <w:proofErr w:type="spellEnd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</w:t>
      </w:r>
    </w:p>
    <w:p w14:paraId="34F54494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PanNo                   = </w:t>
      </w:r>
      <w:proofErr w:type="spellStart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s.IntegerField</w:t>
      </w:r>
      <w:proofErr w:type="spellEnd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</w:t>
      </w:r>
    </w:p>
    <w:p w14:paraId="4054B7A2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EmailId                 = serializers.EmailField(max_length=30)</w:t>
      </w:r>
    </w:p>
    <w:p w14:paraId="0D15A1D7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  <w:proofErr w:type="spellStart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ApplicationNo</w:t>
      </w:r>
      <w:proofErr w:type="spellEnd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= </w:t>
      </w:r>
      <w:proofErr w:type="spellStart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s.IntegerField</w:t>
      </w:r>
      <w:proofErr w:type="spellEnd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</w:t>
      </w:r>
    </w:p>
    <w:p w14:paraId="11EE5C5F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Username                = serializers.CharField(max_length=50)</w:t>
      </w:r>
    </w:p>
    <w:p w14:paraId="005A62E3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Password                = serializers.CharField(max_length=15)</w:t>
      </w:r>
    </w:p>
    <w:p w14:paraId="26903EB0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R_admin_verified        = serializers.BooleanField(default=False)</w:t>
      </w:r>
    </w:p>
    <w:p w14:paraId="06C19D77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Police_verified         = serializers.BooleanField(default=False)</w:t>
      </w:r>
    </w:p>
    <w:p w14:paraId="4CC29095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Passport_admin_verified = serializers.BooleanField(default=False)</w:t>
      </w:r>
    </w:p>
    <w:p w14:paraId="5F31805D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91660A1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create(</w:t>
      </w:r>
      <w:proofErr w:type="spellStart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validated_data</w:t>
      </w:r>
      <w:proofErr w:type="spellEnd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3A85C918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</w:t>
      </w:r>
      <w:proofErr w:type="spellStart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objects.create</w:t>
      </w:r>
      <w:proofErr w:type="spellEnd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validated_data</w:t>
      </w:r>
      <w:proofErr w:type="spellEnd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398077EF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</w:p>
    <w:p w14:paraId="1085D9FA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update(</w:t>
      </w:r>
      <w:proofErr w:type="spellStart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instance,validated_data</w:t>
      </w:r>
      <w:proofErr w:type="spellEnd"/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7A08109A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nstance.Name                    = validated_data.get('Name',instance.Name)</w:t>
      </w:r>
    </w:p>
    <w:p w14:paraId="2271DA69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nstance.FatherName              = validated_data.get('FatherName',instance.FatherName)</w:t>
      </w:r>
    </w:p>
    <w:p w14:paraId="04D4A85E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lastRenderedPageBreak/>
        <w:t>        instance.DateOfBirth             = validated_data.get('DateOfBirth',instance.DateOfBirth)</w:t>
      </w:r>
    </w:p>
    <w:p w14:paraId="6D4BD6CB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nstance.Address                 = validated_data.get('Address',instance.Address)</w:t>
      </w:r>
    </w:p>
    <w:p w14:paraId="117C0FE0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nstance.PermanentAddress        = validated_data.get('PermanentAddress',instance.PermanentAddress)</w:t>
      </w:r>
    </w:p>
    <w:p w14:paraId="5F79CE07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nstance.PhoneNumber             = validated_data.get('PhoneNumber',instance.PhoneNumber)</w:t>
      </w:r>
    </w:p>
    <w:p w14:paraId="5EE1D196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nstance.PanNo                   = validated_data.get('PanNo',instance.PanNo)</w:t>
      </w:r>
    </w:p>
    <w:p w14:paraId="183248AD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nstance.EmailId                 = validated_data.get('EmailId',instance.EmailId)</w:t>
      </w:r>
    </w:p>
    <w:p w14:paraId="5C1ADEE0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nstance.ApplicationNo           = validated_data.get('ApplicationNo',instance.ApplicationNo)</w:t>
      </w:r>
    </w:p>
    <w:p w14:paraId="0DE522E7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nstance.Username                = validated_data.get('Username',instance.Username)</w:t>
      </w:r>
    </w:p>
    <w:p w14:paraId="2A789E22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nstance.Password                = validated_data.get('Password',instance.Password)</w:t>
      </w:r>
    </w:p>
    <w:p w14:paraId="70574A40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nstance.R_admin_verified        = validated_data.get('R_admin_verified',instance.R_admin_verified)</w:t>
      </w:r>
    </w:p>
    <w:p w14:paraId="5FC87987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nstance.Police_verified         = validated_data.get('Police_verified',instance.Police_verified)</w:t>
      </w:r>
    </w:p>
    <w:p w14:paraId="28EB08AF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nstance.Passport_admin_verified = validated_data.get('Passport_admin_verified',instance.Passport_admin_verified)</w:t>
      </w:r>
    </w:p>
    <w:p w14:paraId="5BB8F6D7" w14:textId="77777777" w:rsidR="00C505D7" w:rsidRPr="00C505D7" w:rsidRDefault="00C505D7" w:rsidP="00C505D7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C505D7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</w:t>
      </w:r>
    </w:p>
    <w:p w14:paraId="61E28B11" w14:textId="77777777" w:rsidR="00C505D7" w:rsidRPr="00C505D7" w:rsidRDefault="00C505D7" w:rsidP="00C505D7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29CD1EB4" w14:textId="77777777" w:rsidR="00C505D7" w:rsidRDefault="00C505D7" w:rsidP="005B43D9"/>
    <w:sectPr w:rsidR="00C505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zMDMyMDAzNrEwNDRQ0lEKTi0uzszPAykwqgUA6a9mFywAAAA="/>
  </w:docVars>
  <w:rsids>
    <w:rsidRoot w:val="005B43D9"/>
    <w:rsid w:val="005B43D9"/>
    <w:rsid w:val="00C50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F184C"/>
  <w15:chartTrackingRefBased/>
  <w15:docId w15:val="{61967000-2FDD-47A4-A0A0-6C5FBBF14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330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21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61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78</Words>
  <Characters>3868</Characters>
  <Application>Microsoft Office Word</Application>
  <DocSecurity>0</DocSecurity>
  <Lines>32</Lines>
  <Paragraphs>9</Paragraphs>
  <ScaleCrop>false</ScaleCrop>
  <Company/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. DHEERAJ PRAKASH</dc:creator>
  <cp:keywords/>
  <dc:description/>
  <cp:lastModifiedBy>S . DHEERAJ PRAKASH</cp:lastModifiedBy>
  <cp:revision>2</cp:revision>
  <dcterms:created xsi:type="dcterms:W3CDTF">2021-09-21T08:23:00Z</dcterms:created>
  <dcterms:modified xsi:type="dcterms:W3CDTF">2021-09-22T15:33:00Z</dcterms:modified>
</cp:coreProperties>
</file>